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DB4F0" w14:textId="2717D9EA" w:rsidR="004B3DD8" w:rsidRPr="00071C82" w:rsidRDefault="00406ADA" w:rsidP="001C6221">
      <w:pPr>
        <w:pStyle w:val="Titre"/>
        <w:contextualSpacing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  <w:r w:rsidRPr="00071C82">
        <w:rPr>
          <w:rFonts w:asciiTheme="minorHAnsi" w:hAnsiTheme="minorHAnsi" w:cstheme="minorHAnsi"/>
          <w:noProof/>
          <w:sz w:val="22"/>
          <w:szCs w:val="22"/>
          <w:lang w:eastAsia="fr-CA"/>
        </w:rPr>
        <w:drawing>
          <wp:anchor distT="0" distB="0" distL="114300" distR="114300" simplePos="0" relativeHeight="251658240" behindDoc="1" locked="0" layoutInCell="1" allowOverlap="1" wp14:anchorId="392DB516" wp14:editId="4A5EA36F">
            <wp:simplePos x="0" y="0"/>
            <wp:positionH relativeFrom="margin">
              <wp:posOffset>2061845</wp:posOffset>
            </wp:positionH>
            <wp:positionV relativeFrom="paragraph">
              <wp:posOffset>-610870</wp:posOffset>
            </wp:positionV>
            <wp:extent cx="1615440" cy="883920"/>
            <wp:effectExtent l="0" t="0" r="3810" b="0"/>
            <wp:wrapNone/>
            <wp:docPr id="1" name="Image 1" descr="Logo Réseau  Coule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Logo Réseau  Couleu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535099" w14:textId="0C7F4F74" w:rsidR="004B3DD8" w:rsidRPr="00071C82" w:rsidRDefault="004B3DD8" w:rsidP="001C6221">
      <w:pPr>
        <w:contextualSpacing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700397CA" w14:textId="77777777" w:rsidR="003051ED" w:rsidRDefault="003051ED" w:rsidP="001C6221">
      <w:pPr>
        <w:pStyle w:val="Titre1"/>
        <w:contextualSpacing/>
        <w:rPr>
          <w:rFonts w:asciiTheme="minorHAnsi" w:hAnsiTheme="minorHAnsi" w:cstheme="minorHAnsi"/>
          <w:sz w:val="22"/>
          <w:szCs w:val="22"/>
        </w:rPr>
      </w:pPr>
    </w:p>
    <w:p w14:paraId="0147EFB4" w14:textId="1B10D68D" w:rsidR="004B3DD8" w:rsidRPr="00071C82" w:rsidRDefault="008F0DC4" w:rsidP="001C6221">
      <w:pPr>
        <w:pStyle w:val="Titre1"/>
        <w:contextualSpacing/>
        <w:rPr>
          <w:rFonts w:asciiTheme="minorHAnsi" w:hAnsiTheme="minorHAnsi" w:cstheme="minorHAnsi"/>
          <w:sz w:val="22"/>
          <w:szCs w:val="22"/>
        </w:rPr>
      </w:pPr>
      <w:r w:rsidRPr="00071C82">
        <w:rPr>
          <w:rFonts w:asciiTheme="minorHAnsi" w:hAnsiTheme="minorHAnsi" w:cstheme="minorHAnsi"/>
          <w:sz w:val="22"/>
          <w:szCs w:val="22"/>
        </w:rPr>
        <w:t xml:space="preserve">POSTES </w:t>
      </w:r>
      <w:r w:rsidR="004F1E84" w:rsidRPr="00071C82">
        <w:rPr>
          <w:rFonts w:asciiTheme="minorHAnsi" w:hAnsiTheme="minorHAnsi" w:cstheme="minorHAnsi"/>
          <w:sz w:val="22"/>
          <w:szCs w:val="22"/>
        </w:rPr>
        <w:t>EN ÉLECTION</w:t>
      </w:r>
    </w:p>
    <w:p w14:paraId="3FC37214" w14:textId="349D7067" w:rsidR="004B3DD8" w:rsidRPr="00071C82" w:rsidRDefault="00D46FA2" w:rsidP="001C6221">
      <w:pPr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071C82">
        <w:rPr>
          <w:rFonts w:asciiTheme="minorHAnsi" w:hAnsiTheme="minorHAnsi" w:cstheme="minorHAnsi"/>
          <w:b/>
          <w:bCs/>
          <w:sz w:val="22"/>
          <w:szCs w:val="22"/>
        </w:rPr>
        <w:t xml:space="preserve">Assemblée générale annuelle </w:t>
      </w:r>
      <w:r w:rsidR="00E929C7" w:rsidRPr="00071C82">
        <w:rPr>
          <w:rFonts w:asciiTheme="minorHAnsi" w:hAnsiTheme="minorHAnsi" w:cstheme="minorHAnsi"/>
          <w:b/>
          <w:bCs/>
          <w:sz w:val="22"/>
          <w:szCs w:val="22"/>
        </w:rPr>
        <w:t>20</w:t>
      </w:r>
      <w:r w:rsidR="00160565" w:rsidRPr="00071C82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="005953F1">
        <w:rPr>
          <w:rFonts w:asciiTheme="minorHAnsi" w:hAnsiTheme="minorHAnsi" w:cstheme="minorHAnsi"/>
          <w:b/>
          <w:bCs/>
          <w:sz w:val="22"/>
          <w:szCs w:val="22"/>
        </w:rPr>
        <w:t>2</w:t>
      </w:r>
    </w:p>
    <w:p w14:paraId="3FBC51D7" w14:textId="77777777" w:rsidR="004B3DD8" w:rsidRPr="00071C82" w:rsidRDefault="004B3DD8" w:rsidP="001C6221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2D4035C5" w14:textId="10A82B82" w:rsidR="004B3DD8" w:rsidRPr="00071C82" w:rsidRDefault="004B3DD8" w:rsidP="001C6221">
      <w:pPr>
        <w:contextualSpacing/>
        <w:rPr>
          <w:rFonts w:asciiTheme="minorHAnsi" w:hAnsiTheme="minorHAnsi" w:cstheme="minorHAnsi"/>
          <w:sz w:val="22"/>
          <w:szCs w:val="22"/>
        </w:rPr>
      </w:pPr>
      <w:r w:rsidRPr="00071C82">
        <w:rPr>
          <w:rFonts w:asciiTheme="minorHAnsi" w:hAnsiTheme="minorHAnsi" w:cstheme="minorHAnsi"/>
          <w:b/>
          <w:bCs/>
          <w:sz w:val="22"/>
          <w:szCs w:val="22"/>
        </w:rPr>
        <w:t>Date :</w:t>
      </w:r>
      <w:r w:rsidR="001D180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A210B5">
        <w:rPr>
          <w:rFonts w:asciiTheme="minorHAnsi" w:hAnsiTheme="minorHAnsi" w:cstheme="minorHAnsi"/>
          <w:sz w:val="22"/>
          <w:szCs w:val="22"/>
        </w:rPr>
        <w:t xml:space="preserve">le </w:t>
      </w:r>
      <w:r w:rsidR="00F1324A">
        <w:rPr>
          <w:rFonts w:asciiTheme="minorHAnsi" w:hAnsiTheme="minorHAnsi" w:cstheme="minorHAnsi"/>
          <w:sz w:val="22"/>
          <w:szCs w:val="22"/>
        </w:rPr>
        <w:t>4 mai</w:t>
      </w:r>
      <w:r w:rsidR="0041198E" w:rsidRPr="00071C82">
        <w:rPr>
          <w:rFonts w:asciiTheme="minorHAnsi" w:hAnsiTheme="minorHAnsi" w:cstheme="minorHAnsi"/>
          <w:sz w:val="22"/>
          <w:szCs w:val="22"/>
        </w:rPr>
        <w:t xml:space="preserve"> 20</w:t>
      </w:r>
      <w:r w:rsidR="004A3365" w:rsidRPr="00071C82">
        <w:rPr>
          <w:rFonts w:asciiTheme="minorHAnsi" w:hAnsiTheme="minorHAnsi" w:cstheme="minorHAnsi"/>
          <w:sz w:val="22"/>
          <w:szCs w:val="22"/>
        </w:rPr>
        <w:t>2</w:t>
      </w:r>
      <w:r w:rsidR="005953F1">
        <w:rPr>
          <w:rFonts w:asciiTheme="minorHAnsi" w:hAnsiTheme="minorHAnsi" w:cstheme="minorHAnsi"/>
          <w:sz w:val="22"/>
          <w:szCs w:val="22"/>
        </w:rPr>
        <w:t>2</w:t>
      </w:r>
    </w:p>
    <w:p w14:paraId="3848DF74" w14:textId="0FF92719" w:rsidR="004B3DD8" w:rsidRPr="00071C82" w:rsidRDefault="004B3DD8" w:rsidP="001C6221">
      <w:pPr>
        <w:contextualSpacing/>
        <w:rPr>
          <w:rFonts w:asciiTheme="minorHAnsi" w:hAnsiTheme="minorHAnsi" w:cstheme="minorHAnsi"/>
          <w:sz w:val="22"/>
          <w:szCs w:val="22"/>
        </w:rPr>
      </w:pPr>
      <w:r w:rsidRPr="00071C82">
        <w:rPr>
          <w:rFonts w:asciiTheme="minorHAnsi" w:hAnsiTheme="minorHAnsi" w:cstheme="minorHAnsi"/>
          <w:b/>
          <w:bCs/>
          <w:sz w:val="22"/>
          <w:szCs w:val="22"/>
        </w:rPr>
        <w:t xml:space="preserve">De : </w:t>
      </w:r>
      <w:r w:rsidR="00F1324A">
        <w:rPr>
          <w:rFonts w:asciiTheme="minorHAnsi" w:hAnsiTheme="minorHAnsi" w:cstheme="minorHAnsi"/>
          <w:sz w:val="22"/>
          <w:szCs w:val="22"/>
        </w:rPr>
        <w:t>Blair Boudreau</w:t>
      </w:r>
      <w:r w:rsidR="00A905AD" w:rsidRPr="00071C82">
        <w:rPr>
          <w:rFonts w:asciiTheme="minorHAnsi" w:hAnsiTheme="minorHAnsi" w:cstheme="minorHAnsi"/>
          <w:sz w:val="22"/>
          <w:szCs w:val="22"/>
        </w:rPr>
        <w:t>, Président</w:t>
      </w:r>
    </w:p>
    <w:p w14:paraId="5EB12BDF" w14:textId="2C4268E7" w:rsidR="004B3DD8" w:rsidRPr="00071C82" w:rsidRDefault="004B3DD8" w:rsidP="001C6221">
      <w:pPr>
        <w:pStyle w:val="Titre2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071C82">
        <w:rPr>
          <w:rFonts w:asciiTheme="minorHAnsi" w:hAnsiTheme="minorHAnsi" w:cstheme="minorHAnsi"/>
          <w:sz w:val="22"/>
          <w:szCs w:val="22"/>
        </w:rPr>
        <w:t>Objet :</w:t>
      </w:r>
      <w:r w:rsidRPr="00071C82">
        <w:rPr>
          <w:rFonts w:asciiTheme="minorHAnsi" w:hAnsiTheme="minorHAnsi" w:cstheme="minorHAnsi"/>
          <w:sz w:val="22"/>
          <w:szCs w:val="22"/>
        </w:rPr>
        <w:tab/>
      </w:r>
      <w:r w:rsidR="004F1E84" w:rsidRPr="00FB7C2E">
        <w:rPr>
          <w:rFonts w:asciiTheme="minorHAnsi" w:hAnsiTheme="minorHAnsi" w:cstheme="minorHAnsi"/>
          <w:b w:val="0"/>
          <w:bCs w:val="0"/>
          <w:sz w:val="22"/>
          <w:szCs w:val="22"/>
        </w:rPr>
        <w:t>Postes en élection -</w:t>
      </w:r>
      <w:r w:rsidRPr="00FB7C2E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="00E929C7" w:rsidRPr="00FB7C2E">
        <w:rPr>
          <w:rFonts w:asciiTheme="minorHAnsi" w:hAnsiTheme="minorHAnsi" w:cstheme="minorHAnsi"/>
          <w:b w:val="0"/>
          <w:bCs w:val="0"/>
          <w:sz w:val="22"/>
          <w:szCs w:val="22"/>
        </w:rPr>
        <w:t>A</w:t>
      </w:r>
      <w:r w:rsidR="00376F08" w:rsidRPr="00FB7C2E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ssemblée générale annuelle </w:t>
      </w:r>
      <w:r w:rsidR="000849C8" w:rsidRPr="00FB7C2E">
        <w:rPr>
          <w:rFonts w:asciiTheme="minorHAnsi" w:hAnsiTheme="minorHAnsi" w:cstheme="minorHAnsi"/>
          <w:b w:val="0"/>
          <w:bCs w:val="0"/>
          <w:sz w:val="22"/>
          <w:szCs w:val="22"/>
        </w:rPr>
        <w:t>20</w:t>
      </w:r>
      <w:r w:rsidR="004A3365" w:rsidRPr="00FB7C2E">
        <w:rPr>
          <w:rFonts w:asciiTheme="minorHAnsi" w:hAnsiTheme="minorHAnsi" w:cstheme="minorHAnsi"/>
          <w:b w:val="0"/>
          <w:bCs w:val="0"/>
          <w:sz w:val="22"/>
          <w:szCs w:val="22"/>
        </w:rPr>
        <w:t>2</w:t>
      </w:r>
      <w:r w:rsidR="00F1324A">
        <w:rPr>
          <w:rFonts w:asciiTheme="minorHAnsi" w:hAnsiTheme="minorHAnsi" w:cstheme="minorHAnsi"/>
          <w:b w:val="0"/>
          <w:bCs w:val="0"/>
          <w:sz w:val="22"/>
          <w:szCs w:val="22"/>
        </w:rPr>
        <w:t>2</w:t>
      </w:r>
    </w:p>
    <w:p w14:paraId="3D87AB7D" w14:textId="77777777" w:rsidR="005E0261" w:rsidRPr="001C6221" w:rsidRDefault="005E0261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18"/>
          <w:szCs w:val="18"/>
        </w:rPr>
      </w:pPr>
    </w:p>
    <w:p w14:paraId="4181E2BF" w14:textId="42F69EC9" w:rsidR="00F13136" w:rsidRPr="0045592C" w:rsidRDefault="0054197B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  <w:r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L</w:t>
      </w:r>
      <w:r w:rsidR="005E0261"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’</w:t>
      </w:r>
      <w:r w:rsidR="00F13136"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Assemblée générale annuelle 20</w:t>
      </w:r>
      <w:r w:rsidR="005E0261"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2</w:t>
      </w:r>
      <w:r w:rsidR="00F1324A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2</w:t>
      </w:r>
      <w:r w:rsidR="00F13136"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d</w:t>
      </w:r>
      <w:r w:rsidR="00F1324A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e</w:t>
      </w:r>
      <w:r w:rsidR="00F13136"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Réseau Santé - Nouvelle-Écosse se tiendra le </w:t>
      </w:r>
      <w:r w:rsidR="00F1324A">
        <w:rPr>
          <w:rFonts w:asciiTheme="minorHAnsi" w:hAnsiTheme="minorHAnsi" w:cstheme="minorHAnsi"/>
          <w:i w:val="0"/>
          <w:iCs w:val="0"/>
          <w:sz w:val="22"/>
          <w:szCs w:val="22"/>
        </w:rPr>
        <w:t>jeudi 9</w:t>
      </w:r>
      <w:r w:rsidR="00F13136" w:rsidRPr="0045592C">
        <w:rPr>
          <w:rFonts w:asciiTheme="minorHAnsi" w:hAnsiTheme="minorHAnsi" w:cstheme="minorHAnsi"/>
          <w:i w:val="0"/>
          <w:iCs w:val="0"/>
          <w:sz w:val="22"/>
          <w:szCs w:val="22"/>
        </w:rPr>
        <w:t xml:space="preserve"> juin à </w:t>
      </w:r>
      <w:r w:rsidR="005E0261" w:rsidRPr="00DB2079">
        <w:rPr>
          <w:rFonts w:asciiTheme="minorHAnsi" w:hAnsiTheme="minorHAnsi" w:cstheme="minorHAnsi"/>
          <w:i w:val="0"/>
          <w:iCs w:val="0"/>
          <w:sz w:val="22"/>
          <w:szCs w:val="22"/>
        </w:rPr>
        <w:t>1</w:t>
      </w:r>
      <w:r w:rsidR="00A210B5" w:rsidRPr="00DB2079">
        <w:rPr>
          <w:rFonts w:asciiTheme="minorHAnsi" w:hAnsiTheme="minorHAnsi" w:cstheme="minorHAnsi"/>
          <w:i w:val="0"/>
          <w:iCs w:val="0"/>
          <w:sz w:val="22"/>
          <w:szCs w:val="22"/>
        </w:rPr>
        <w:t>4</w:t>
      </w:r>
      <w:r w:rsidR="005E0261" w:rsidRPr="00DB2079">
        <w:rPr>
          <w:rFonts w:asciiTheme="minorHAnsi" w:hAnsiTheme="minorHAnsi" w:cstheme="minorHAnsi"/>
          <w:i w:val="0"/>
          <w:iCs w:val="0"/>
          <w:sz w:val="22"/>
          <w:szCs w:val="22"/>
        </w:rPr>
        <w:t>h,</w:t>
      </w:r>
      <w:r w:rsidR="00661A10" w:rsidRPr="0045592C">
        <w:rPr>
          <w:rFonts w:asciiTheme="minorHAnsi" w:hAnsiTheme="minorHAnsi" w:cstheme="minorHAnsi"/>
          <w:i w:val="0"/>
          <w:iCs w:val="0"/>
          <w:sz w:val="22"/>
          <w:szCs w:val="22"/>
        </w:rPr>
        <w:t xml:space="preserve"> par vidéo-conférence</w:t>
      </w:r>
      <w:r w:rsidR="00F13136"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. </w:t>
      </w:r>
    </w:p>
    <w:p w14:paraId="12FF80D5" w14:textId="0E7219CC" w:rsidR="00071C82" w:rsidRPr="001C6221" w:rsidRDefault="00071C82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18"/>
          <w:szCs w:val="18"/>
        </w:rPr>
      </w:pPr>
    </w:p>
    <w:p w14:paraId="19F761D1" w14:textId="36CDA017" w:rsidR="00843085" w:rsidRPr="0045592C" w:rsidRDefault="00843085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  <w:r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La santé de votre communauté vous tient à cœur? Le Réseau Santé - Nouvelle-Écosse cherche des membres de la communauté acadienne et francophone pour combler </w:t>
      </w:r>
      <w:r w:rsidR="00BE13B2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trois</w:t>
      </w:r>
      <w:r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postes sur son conseil d’administration :</w:t>
      </w:r>
    </w:p>
    <w:p w14:paraId="2DDAB83E" w14:textId="483674F8" w:rsidR="0065126A" w:rsidRPr="0065126A" w:rsidRDefault="001D1803" w:rsidP="00BD5AD9">
      <w:pPr>
        <w:ind w:left="708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eastAsia="Arial" w:hAnsiTheme="minorHAnsi" w:cstheme="minorHAnsi"/>
            <w:b/>
            <w:sz w:val="22"/>
            <w:szCs w:val="22"/>
            <w:lang w:val="fr"/>
          </w:rPr>
          <w:id w:val="1681383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126A" w:rsidRPr="0065126A">
            <w:rPr>
              <w:rFonts w:ascii="Segoe UI Symbol" w:eastAsia="MS Gothic" w:hAnsi="Segoe UI Symbol" w:cs="Segoe UI Symbol"/>
              <w:b/>
              <w:sz w:val="22"/>
              <w:szCs w:val="22"/>
              <w:lang w:val="fr"/>
            </w:rPr>
            <w:t>☐</w:t>
          </w:r>
        </w:sdtContent>
      </w:sdt>
      <w:r w:rsidR="0065126A" w:rsidRPr="0065126A">
        <w:rPr>
          <w:rFonts w:asciiTheme="minorHAnsi" w:hAnsiTheme="minorHAnsi" w:cstheme="minorHAnsi"/>
          <w:sz w:val="22"/>
          <w:szCs w:val="22"/>
        </w:rPr>
        <w:t xml:space="preserve"> Représentant-e des institutions de formation</w:t>
      </w:r>
      <w:r w:rsidR="00BE13B2">
        <w:rPr>
          <w:rFonts w:asciiTheme="minorHAnsi" w:hAnsiTheme="minorHAnsi" w:cstheme="minorHAnsi"/>
          <w:sz w:val="22"/>
          <w:szCs w:val="22"/>
        </w:rPr>
        <w:t xml:space="preserve"> (ex : professeur</w:t>
      </w:r>
      <w:r w:rsidR="001416A1">
        <w:rPr>
          <w:rFonts w:asciiTheme="minorHAnsi" w:hAnsiTheme="minorHAnsi" w:cstheme="minorHAnsi"/>
          <w:sz w:val="22"/>
          <w:szCs w:val="22"/>
        </w:rPr>
        <w:t>.</w:t>
      </w:r>
      <w:r w:rsidR="00BE13B2">
        <w:rPr>
          <w:rFonts w:asciiTheme="minorHAnsi" w:hAnsiTheme="minorHAnsi" w:cstheme="minorHAnsi"/>
          <w:sz w:val="22"/>
          <w:szCs w:val="22"/>
        </w:rPr>
        <w:t>e d’université</w:t>
      </w:r>
      <w:r w:rsidR="00190D8D">
        <w:rPr>
          <w:rFonts w:asciiTheme="minorHAnsi" w:hAnsiTheme="minorHAnsi" w:cstheme="minorHAnsi"/>
          <w:sz w:val="22"/>
          <w:szCs w:val="22"/>
        </w:rPr>
        <w:t>, de collège</w:t>
      </w:r>
      <w:r w:rsidR="001416A1">
        <w:rPr>
          <w:rFonts w:asciiTheme="minorHAnsi" w:hAnsiTheme="minorHAnsi" w:cstheme="minorHAnsi"/>
          <w:sz w:val="22"/>
          <w:szCs w:val="22"/>
        </w:rPr>
        <w:t>…)</w:t>
      </w:r>
    </w:p>
    <w:p w14:paraId="3ADAF060" w14:textId="0EE0553D" w:rsidR="0065126A" w:rsidRPr="0065126A" w:rsidRDefault="001D1803" w:rsidP="00BD5AD9">
      <w:pPr>
        <w:ind w:left="708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eastAsia="Arial" w:hAnsiTheme="minorHAnsi" w:cstheme="minorHAnsi"/>
            <w:b/>
            <w:sz w:val="22"/>
            <w:szCs w:val="22"/>
            <w:lang w:val="fr"/>
          </w:rPr>
          <w:id w:val="-1848470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126A" w:rsidRPr="0065126A">
            <w:rPr>
              <w:rFonts w:ascii="Segoe UI Symbol" w:eastAsia="MS Gothic" w:hAnsi="Segoe UI Symbol" w:cs="Segoe UI Symbol"/>
              <w:b/>
              <w:sz w:val="22"/>
              <w:szCs w:val="22"/>
              <w:lang w:val="fr"/>
            </w:rPr>
            <w:t>☐</w:t>
          </w:r>
        </w:sdtContent>
      </w:sdt>
      <w:r w:rsidR="00BD5AD9">
        <w:rPr>
          <w:rFonts w:asciiTheme="minorHAnsi" w:hAnsiTheme="minorHAnsi" w:cstheme="minorHAnsi"/>
          <w:sz w:val="22"/>
          <w:szCs w:val="22"/>
        </w:rPr>
        <w:t xml:space="preserve"> </w:t>
      </w:r>
      <w:r w:rsidR="0065126A" w:rsidRPr="0065126A">
        <w:rPr>
          <w:rFonts w:asciiTheme="minorHAnsi" w:hAnsiTheme="minorHAnsi" w:cstheme="minorHAnsi"/>
          <w:sz w:val="22"/>
          <w:szCs w:val="22"/>
        </w:rPr>
        <w:t>Représentant-e des établissements de santé</w:t>
      </w:r>
      <w:r w:rsidR="001416A1">
        <w:rPr>
          <w:rFonts w:asciiTheme="minorHAnsi" w:hAnsiTheme="minorHAnsi" w:cstheme="minorHAnsi"/>
          <w:sz w:val="22"/>
          <w:szCs w:val="22"/>
        </w:rPr>
        <w:t xml:space="preserve"> (ex : gestionnaire de programmes, administrateur.trice de foyer de soins de longue durée…) </w:t>
      </w:r>
    </w:p>
    <w:p w14:paraId="7C446225" w14:textId="0D30CC59" w:rsidR="0065126A" w:rsidRPr="0065126A" w:rsidRDefault="001D1803" w:rsidP="00BD5AD9">
      <w:pPr>
        <w:ind w:left="708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eastAsia="Arial" w:hAnsiTheme="minorHAnsi" w:cstheme="minorHAnsi"/>
            <w:b/>
            <w:sz w:val="22"/>
            <w:szCs w:val="22"/>
            <w:lang w:val="fr"/>
          </w:rPr>
          <w:id w:val="527381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126A" w:rsidRPr="0065126A">
            <w:rPr>
              <w:rFonts w:ascii="Segoe UI Symbol" w:eastAsia="MS Gothic" w:hAnsi="Segoe UI Symbol" w:cs="Segoe UI Symbol"/>
              <w:b/>
              <w:sz w:val="22"/>
              <w:szCs w:val="22"/>
              <w:lang w:val="fr"/>
            </w:rPr>
            <w:t>☐</w:t>
          </w:r>
        </w:sdtContent>
      </w:sdt>
      <w:r w:rsidR="0065126A" w:rsidRPr="0065126A">
        <w:rPr>
          <w:rFonts w:asciiTheme="minorHAnsi" w:hAnsiTheme="minorHAnsi" w:cstheme="minorHAnsi"/>
          <w:sz w:val="22"/>
          <w:szCs w:val="22"/>
        </w:rPr>
        <w:t xml:space="preserve"> Représentant-e des autorités politiques</w:t>
      </w:r>
      <w:r w:rsidR="001416A1">
        <w:rPr>
          <w:rFonts w:asciiTheme="minorHAnsi" w:hAnsiTheme="minorHAnsi" w:cstheme="minorHAnsi"/>
          <w:sz w:val="22"/>
          <w:szCs w:val="22"/>
        </w:rPr>
        <w:t xml:space="preserve"> (ex : anci</w:t>
      </w:r>
      <w:r w:rsidR="00190D8D">
        <w:rPr>
          <w:rFonts w:asciiTheme="minorHAnsi" w:hAnsiTheme="minorHAnsi" w:cstheme="minorHAnsi"/>
          <w:sz w:val="22"/>
          <w:szCs w:val="22"/>
        </w:rPr>
        <w:t>en.ne adjoint.e parlementaire, journaliste, f</w:t>
      </w:r>
      <w:r w:rsidR="003051ED">
        <w:rPr>
          <w:rFonts w:asciiTheme="minorHAnsi" w:hAnsiTheme="minorHAnsi" w:cstheme="minorHAnsi"/>
          <w:sz w:val="22"/>
          <w:szCs w:val="22"/>
        </w:rPr>
        <w:t>onctionnaire</w:t>
      </w:r>
      <w:r w:rsidR="00190D8D">
        <w:rPr>
          <w:rFonts w:asciiTheme="minorHAnsi" w:hAnsiTheme="minorHAnsi" w:cstheme="minorHAnsi"/>
          <w:sz w:val="22"/>
          <w:szCs w:val="22"/>
        </w:rPr>
        <w:t>…)</w:t>
      </w:r>
    </w:p>
    <w:p w14:paraId="0A6C5C95" w14:textId="1371B5C5" w:rsidR="001C6221" w:rsidRDefault="001C6221" w:rsidP="0065126A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18"/>
          <w:szCs w:val="18"/>
          <w:u w:val="single"/>
        </w:rPr>
      </w:pPr>
    </w:p>
    <w:p w14:paraId="4C3736A6" w14:textId="77777777" w:rsidR="0065126A" w:rsidRPr="001C6221" w:rsidRDefault="0065126A" w:rsidP="0065126A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18"/>
          <w:szCs w:val="18"/>
          <w:u w:val="single"/>
        </w:rPr>
      </w:pPr>
    </w:p>
    <w:p w14:paraId="17FF9328" w14:textId="7B19089D" w:rsidR="00843085" w:rsidRPr="0045592C" w:rsidRDefault="00843085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  <w:r w:rsidRPr="003509E3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  <w:u w:val="single"/>
        </w:rPr>
        <w:t>Ce qu'on vous offre :</w:t>
      </w:r>
      <w:r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</w:t>
      </w:r>
      <w:r w:rsidR="00E3231B"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l</w:t>
      </w:r>
      <w:r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'occasion d'influencer et agir pour améliorer l'accès aux services de santé en français en Nouvelle-Écosse, faire partie d'une équipe de bénévoles engagés et collaborer avec des partenaires fédéraux, provinciaux et régionaux.</w:t>
      </w:r>
    </w:p>
    <w:p w14:paraId="28D25211" w14:textId="77777777" w:rsidR="00FB7C2E" w:rsidRDefault="00FB7C2E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18"/>
          <w:szCs w:val="18"/>
        </w:rPr>
      </w:pPr>
    </w:p>
    <w:p w14:paraId="764C8D18" w14:textId="77777777" w:rsidR="0065126A" w:rsidRPr="001C6221" w:rsidRDefault="0065126A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18"/>
          <w:szCs w:val="18"/>
        </w:rPr>
      </w:pPr>
    </w:p>
    <w:p w14:paraId="139D843D" w14:textId="567F9681" w:rsidR="00FB7C2E" w:rsidRDefault="00843085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  <w:r w:rsidRPr="003509E3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  <w:u w:val="single"/>
        </w:rPr>
        <w:t>Ce qu'on attend de vous :</w:t>
      </w:r>
      <w:r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4</w:t>
      </w:r>
      <w:r w:rsidR="0065126A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-5</w:t>
      </w:r>
      <w:r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rencontres par année par vidéoconférence et occasionnellement en personne, avec des opportunités pour contribuer à des projets </w:t>
      </w:r>
      <w:r w:rsidR="00D4705F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locaux, provinciaux et </w:t>
      </w:r>
      <w:r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nationaux et réseauter avec des partenaires aussi engagés que vous.</w:t>
      </w:r>
      <w:r w:rsidR="0045592C"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</w:t>
      </w:r>
      <w:r w:rsidR="00FD6345"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Le </w:t>
      </w:r>
      <w:r w:rsidR="0045592C"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m</w:t>
      </w:r>
      <w:r w:rsidR="00FD6345"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andat est d’une durée de deux ans, renouvelable 1 fois.</w:t>
      </w:r>
    </w:p>
    <w:p w14:paraId="5ED3EA3A" w14:textId="77777777" w:rsidR="00FB7C2E" w:rsidRPr="001C6221" w:rsidRDefault="00FB7C2E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18"/>
          <w:szCs w:val="18"/>
        </w:rPr>
      </w:pPr>
    </w:p>
    <w:p w14:paraId="40433217" w14:textId="3872FF2B" w:rsidR="00E3231B" w:rsidRPr="001C6221" w:rsidRDefault="00E3231B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18"/>
          <w:szCs w:val="18"/>
          <w:highlight w:val="yellow"/>
        </w:rPr>
      </w:pPr>
    </w:p>
    <w:p w14:paraId="58DB4114" w14:textId="73CCE13B" w:rsidR="00843085" w:rsidRDefault="00E542E0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  <w:r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Pour plus d’informations</w:t>
      </w:r>
      <w:r w:rsidR="00843085"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, contactez Pierre Roisné</w:t>
      </w:r>
      <w:r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 : </w:t>
      </w:r>
      <w:r w:rsidR="00843085"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902</w:t>
      </w:r>
      <w:r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</w:t>
      </w:r>
      <w:r w:rsidR="00843085"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222-5871</w:t>
      </w:r>
      <w:r w:rsidRP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/ </w:t>
      </w:r>
      <w:hyperlink r:id="rId12" w:history="1">
        <w:r w:rsidR="0045592C" w:rsidRPr="0045592C">
          <w:rPr>
            <w:rStyle w:val="Lienhypertexte"/>
            <w:rFonts w:asciiTheme="minorHAnsi" w:hAnsiTheme="minorHAnsi" w:cstheme="minorHAnsi"/>
            <w:b w:val="0"/>
            <w:bCs w:val="0"/>
            <w:i w:val="0"/>
            <w:iCs w:val="0"/>
            <w:sz w:val="22"/>
            <w:szCs w:val="22"/>
          </w:rPr>
          <w:t>dg@reseausantene.ca</w:t>
        </w:r>
      </w:hyperlink>
      <w:r w:rsidR="0045592C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</w:t>
      </w:r>
    </w:p>
    <w:p w14:paraId="64B5A0F5" w14:textId="77777777" w:rsidR="003051ED" w:rsidRDefault="003051ED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7DD9B61E" w14:textId="50E5276A" w:rsidR="00BE00CB" w:rsidRDefault="00E542E0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  <w:r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Pour déposer votre candidature, merci de remplir le formulaire ci-dessous et de le renvoyer à </w:t>
      </w:r>
      <w:bookmarkStart w:id="0" w:name="_Hlk69281634"/>
      <w:r w:rsidR="00BE00CB"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l’adresse courriel </w:t>
      </w:r>
      <w:bookmarkEnd w:id="0"/>
      <w:r w:rsidR="001C6221"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fldChar w:fldCharType="begin"/>
      </w:r>
      <w:r w:rsidR="001C6221"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instrText xml:space="preserve"> HYPERLINK "mailto:reseau@reseausantene.ca" </w:instrText>
      </w:r>
      <w:r w:rsidR="001C6221"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fldChar w:fldCharType="separate"/>
      </w:r>
      <w:r w:rsidR="001C6221" w:rsidRPr="000B2D10">
        <w:rPr>
          <w:rStyle w:val="Lienhypertexte"/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reseau@reseausantene.ca</w:t>
      </w:r>
      <w:r w:rsidR="001C6221"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fldChar w:fldCharType="end"/>
      </w:r>
      <w:r w:rsidR="001C6221"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pour le </w:t>
      </w:r>
      <w:r w:rsidR="00D4705F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mardi </w:t>
      </w:r>
      <w:r w:rsidR="00226F09"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31 mai</w:t>
      </w:r>
      <w:r w:rsidR="00CB07DB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pour qu’il puisse être partagé avec les délégués et déléguées participant à l’AGA</w:t>
      </w:r>
      <w:r w:rsidR="00226F09"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. Il sera toujours possible de </w:t>
      </w:r>
      <w:r w:rsid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déposer votre </w:t>
      </w:r>
      <w:r w:rsidR="00226F09"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candidature </w:t>
      </w:r>
      <w:r w:rsid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jusqu’à</w:t>
      </w:r>
      <w:r w:rsidR="00226F09"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notre AGA.</w:t>
      </w:r>
    </w:p>
    <w:p w14:paraId="01BC036F" w14:textId="77777777" w:rsidR="00D4705F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35279596" w14:textId="77777777" w:rsidR="00D4705F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2B23A9B2" w14:textId="77777777" w:rsidR="00D4705F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1EB775F6" w14:textId="77777777" w:rsidR="00D4705F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359AD35F" w14:textId="77777777" w:rsidR="00D4705F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467B662F" w14:textId="77777777" w:rsidR="00D4705F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6FBAD4F4" w14:textId="77777777" w:rsidR="00D4705F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2AF9BD45" w14:textId="77777777" w:rsidR="00D4705F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03943F64" w14:textId="77777777" w:rsidR="00D4705F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52E33D18" w14:textId="77777777" w:rsidR="00D4705F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3D44C592" w14:textId="77777777" w:rsidR="00D4705F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76C9EB95" w14:textId="77777777" w:rsidR="00D4705F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62A047EA" w14:textId="77777777" w:rsidR="00D4705F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1665F227" w14:textId="77777777" w:rsidR="00D4705F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18337862" w14:textId="77777777" w:rsidR="00D4705F" w:rsidRPr="00915A3E" w:rsidRDefault="00D4705F" w:rsidP="001C6221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104FB4A3" w14:textId="77777777" w:rsidR="00BE00CB" w:rsidRPr="00915A3E" w:rsidRDefault="00BE00CB" w:rsidP="001C6221">
      <w:pPr>
        <w:tabs>
          <w:tab w:val="left" w:pos="5040"/>
        </w:tabs>
        <w:contextualSpacing/>
        <w:jc w:val="center"/>
        <w:rPr>
          <w:rFonts w:asciiTheme="minorHAnsi" w:hAnsiTheme="minorHAnsi" w:cstheme="minorHAnsi"/>
          <w:b/>
        </w:rPr>
      </w:pPr>
      <w:r w:rsidRPr="00915A3E">
        <w:rPr>
          <w:rFonts w:asciiTheme="minorHAnsi" w:hAnsiTheme="minorHAnsi" w:cstheme="minorHAnsi"/>
          <w:b/>
        </w:rPr>
        <w:t>Formulaire de mise en candidature</w:t>
      </w:r>
    </w:p>
    <w:p w14:paraId="5CD183CA" w14:textId="3E609E49" w:rsidR="00BE00CB" w:rsidRPr="00915A3E" w:rsidRDefault="00BE00CB" w:rsidP="001C6221">
      <w:pPr>
        <w:tabs>
          <w:tab w:val="left" w:pos="5040"/>
        </w:tabs>
        <w:contextualSpacing/>
        <w:jc w:val="center"/>
        <w:rPr>
          <w:rFonts w:asciiTheme="minorHAnsi" w:hAnsiTheme="minorHAnsi" w:cstheme="minorHAnsi"/>
        </w:rPr>
      </w:pPr>
      <w:r w:rsidRPr="00915A3E">
        <w:rPr>
          <w:rFonts w:asciiTheme="minorHAnsi" w:hAnsiTheme="minorHAnsi" w:cstheme="minorHAnsi"/>
        </w:rPr>
        <w:t>Conseil d’administration du RSNE 202</w:t>
      </w:r>
      <w:r w:rsidR="000870D2">
        <w:rPr>
          <w:rFonts w:asciiTheme="minorHAnsi" w:hAnsiTheme="minorHAnsi" w:cstheme="minorHAnsi"/>
        </w:rPr>
        <w:t>2</w:t>
      </w:r>
      <w:r w:rsidRPr="00915A3E">
        <w:rPr>
          <w:rFonts w:asciiTheme="minorHAnsi" w:hAnsiTheme="minorHAnsi" w:cstheme="minorHAnsi"/>
        </w:rPr>
        <w:t>-202</w:t>
      </w:r>
      <w:r w:rsidR="000870D2">
        <w:rPr>
          <w:rFonts w:asciiTheme="minorHAnsi" w:hAnsiTheme="minorHAnsi" w:cstheme="minorHAnsi"/>
        </w:rPr>
        <w:t>4</w:t>
      </w:r>
    </w:p>
    <w:p w14:paraId="6CB9CD86" w14:textId="77777777" w:rsidR="00BE00CB" w:rsidRPr="00915A3E" w:rsidRDefault="00BE00CB" w:rsidP="001C6221">
      <w:pPr>
        <w:contextualSpacing/>
        <w:rPr>
          <w:rFonts w:asciiTheme="minorHAnsi" w:hAnsiTheme="minorHAnsi" w:cstheme="minorHAnsi"/>
          <w:b/>
          <w:sz w:val="22"/>
          <w:szCs w:val="22"/>
        </w:rPr>
      </w:pPr>
    </w:p>
    <w:p w14:paraId="2F0E7229" w14:textId="77777777" w:rsidR="00BE00CB" w:rsidRPr="00915A3E" w:rsidRDefault="00BE00CB" w:rsidP="001C6221">
      <w:pPr>
        <w:contextualSpacing/>
        <w:jc w:val="both"/>
        <w:rPr>
          <w:rFonts w:asciiTheme="minorHAnsi" w:hAnsiTheme="minorHAnsi" w:cstheme="minorHAnsi"/>
          <w:sz w:val="22"/>
          <w:szCs w:val="22"/>
        </w:rPr>
      </w:pPr>
    </w:p>
    <w:p w14:paraId="583E58B3" w14:textId="77777777" w:rsidR="00BE00CB" w:rsidRPr="00915A3E" w:rsidRDefault="00BE00CB" w:rsidP="001C6221">
      <w:pPr>
        <w:contextualSpacing/>
        <w:rPr>
          <w:rFonts w:asciiTheme="minorHAnsi" w:hAnsiTheme="minorHAnsi" w:cstheme="minorHAnsi"/>
          <w:sz w:val="22"/>
          <w:szCs w:val="22"/>
        </w:rPr>
      </w:pPr>
      <w:r w:rsidRPr="00915A3E">
        <w:rPr>
          <w:rFonts w:asciiTheme="minorHAnsi" w:hAnsiTheme="minorHAnsi" w:cstheme="minorHAnsi"/>
          <w:sz w:val="22"/>
          <w:szCs w:val="22"/>
        </w:rPr>
        <w:t xml:space="preserve">Nom de la candidate ou du candidat : </w:t>
      </w:r>
    </w:p>
    <w:p w14:paraId="6ADDA1A4" w14:textId="77777777" w:rsidR="00BE00CB" w:rsidRPr="00915A3E" w:rsidRDefault="00BE00CB" w:rsidP="001C6221">
      <w:pPr>
        <w:pBdr>
          <w:bottom w:val="single" w:sz="4" w:space="1" w:color="auto"/>
        </w:pBdr>
        <w:contextualSpacing/>
        <w:rPr>
          <w:rFonts w:asciiTheme="minorHAnsi" w:hAnsiTheme="minorHAnsi" w:cstheme="minorHAnsi"/>
          <w:sz w:val="22"/>
          <w:szCs w:val="22"/>
        </w:rPr>
      </w:pPr>
    </w:p>
    <w:p w14:paraId="538F0FE1" w14:textId="45E09955" w:rsidR="00BE00CB" w:rsidRPr="00915A3E" w:rsidRDefault="00BE00CB" w:rsidP="001C6221">
      <w:pPr>
        <w:pBdr>
          <w:bottom w:val="single" w:sz="4" w:space="1" w:color="auto"/>
        </w:pBdr>
        <w:contextualSpacing/>
        <w:rPr>
          <w:rFonts w:asciiTheme="minorHAnsi" w:hAnsiTheme="minorHAnsi" w:cstheme="minorHAnsi"/>
          <w:sz w:val="22"/>
          <w:szCs w:val="22"/>
        </w:rPr>
      </w:pPr>
    </w:p>
    <w:p w14:paraId="32611BF5" w14:textId="77777777" w:rsidR="00BE00CB" w:rsidRPr="00915A3E" w:rsidRDefault="00BE00CB" w:rsidP="001C6221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527A4B16" w14:textId="77777777" w:rsidR="00BE00CB" w:rsidRPr="00915A3E" w:rsidRDefault="00BE00CB" w:rsidP="001C6221">
      <w:pPr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915A3E">
        <w:rPr>
          <w:rFonts w:asciiTheme="minorHAnsi" w:hAnsiTheme="minorHAnsi" w:cstheme="minorHAnsi"/>
          <w:sz w:val="22"/>
          <w:szCs w:val="22"/>
        </w:rPr>
        <w:t>Candidature pour le poste de :</w:t>
      </w:r>
    </w:p>
    <w:p w14:paraId="6D5AEFAA" w14:textId="77777777" w:rsidR="000870D2" w:rsidRPr="000870D2" w:rsidRDefault="001D1803" w:rsidP="000870D2">
      <w:pPr>
        <w:jc w:val="both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eastAsia="Arial" w:hAnsiTheme="minorHAnsi" w:cstheme="minorHAnsi"/>
            <w:b/>
            <w:sz w:val="22"/>
            <w:szCs w:val="22"/>
            <w:lang w:val="fr"/>
          </w:rPr>
          <w:id w:val="11057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70D2" w:rsidRPr="000870D2">
            <w:rPr>
              <w:rFonts w:ascii="Segoe UI Symbol" w:eastAsia="MS Gothic" w:hAnsi="Segoe UI Symbol" w:cs="Segoe UI Symbol"/>
              <w:b/>
              <w:sz w:val="22"/>
              <w:szCs w:val="22"/>
              <w:lang w:val="fr"/>
            </w:rPr>
            <w:t>☐</w:t>
          </w:r>
        </w:sdtContent>
      </w:sdt>
      <w:r w:rsidR="000870D2" w:rsidRPr="000870D2">
        <w:rPr>
          <w:rFonts w:asciiTheme="minorHAnsi" w:hAnsiTheme="minorHAnsi" w:cstheme="minorHAnsi"/>
          <w:sz w:val="22"/>
          <w:szCs w:val="22"/>
        </w:rPr>
        <w:t xml:space="preserve"> Représentant-e des institutions de formation</w:t>
      </w:r>
    </w:p>
    <w:p w14:paraId="54A95042" w14:textId="77777777" w:rsidR="000870D2" w:rsidRPr="000870D2" w:rsidRDefault="001D1803" w:rsidP="000870D2">
      <w:pPr>
        <w:jc w:val="both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eastAsia="Arial" w:hAnsiTheme="minorHAnsi" w:cstheme="minorHAnsi"/>
            <w:b/>
            <w:sz w:val="22"/>
            <w:szCs w:val="22"/>
            <w:lang w:val="fr"/>
          </w:rPr>
          <w:id w:val="-1455249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70D2" w:rsidRPr="000870D2">
            <w:rPr>
              <w:rFonts w:ascii="Segoe UI Symbol" w:eastAsia="MS Gothic" w:hAnsi="Segoe UI Symbol" w:cs="Segoe UI Symbol"/>
              <w:b/>
              <w:sz w:val="22"/>
              <w:szCs w:val="22"/>
              <w:lang w:val="fr"/>
            </w:rPr>
            <w:t>☐</w:t>
          </w:r>
        </w:sdtContent>
      </w:sdt>
      <w:r w:rsidR="000870D2" w:rsidRPr="000870D2">
        <w:rPr>
          <w:rFonts w:asciiTheme="minorHAnsi" w:hAnsiTheme="minorHAnsi" w:cstheme="minorHAnsi"/>
          <w:sz w:val="22"/>
          <w:szCs w:val="22"/>
        </w:rPr>
        <w:t xml:space="preserve"> Représentant-e des établissements de santé</w:t>
      </w:r>
    </w:p>
    <w:p w14:paraId="7E78C56C" w14:textId="77777777" w:rsidR="000870D2" w:rsidRPr="000870D2" w:rsidRDefault="001D1803" w:rsidP="000870D2">
      <w:pPr>
        <w:jc w:val="both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eastAsia="Arial" w:hAnsiTheme="minorHAnsi" w:cstheme="minorHAnsi"/>
            <w:b/>
            <w:sz w:val="22"/>
            <w:szCs w:val="22"/>
            <w:lang w:val="fr"/>
          </w:rPr>
          <w:id w:val="-608046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70D2" w:rsidRPr="000870D2">
            <w:rPr>
              <w:rFonts w:ascii="Segoe UI Symbol" w:eastAsia="MS Gothic" w:hAnsi="Segoe UI Symbol" w:cs="Segoe UI Symbol"/>
              <w:b/>
              <w:sz w:val="22"/>
              <w:szCs w:val="22"/>
              <w:lang w:val="fr"/>
            </w:rPr>
            <w:t>☐</w:t>
          </w:r>
        </w:sdtContent>
      </w:sdt>
      <w:r w:rsidR="000870D2" w:rsidRPr="000870D2">
        <w:rPr>
          <w:rFonts w:asciiTheme="minorHAnsi" w:hAnsiTheme="minorHAnsi" w:cstheme="minorHAnsi"/>
          <w:sz w:val="22"/>
          <w:szCs w:val="22"/>
        </w:rPr>
        <w:t xml:space="preserve"> Représentant-e des autorités politiques</w:t>
      </w:r>
    </w:p>
    <w:p w14:paraId="1AE712A8" w14:textId="77777777" w:rsidR="00BE00CB" w:rsidRPr="00915A3E" w:rsidRDefault="00BE00CB" w:rsidP="001C6221">
      <w:pPr>
        <w:contextualSpacing/>
        <w:jc w:val="both"/>
        <w:rPr>
          <w:rFonts w:asciiTheme="minorHAnsi" w:hAnsiTheme="minorHAnsi" w:cstheme="minorHAnsi"/>
          <w:sz w:val="22"/>
          <w:szCs w:val="22"/>
        </w:rPr>
      </w:pPr>
    </w:p>
    <w:p w14:paraId="2DC36CD5" w14:textId="77777777" w:rsidR="00BE00CB" w:rsidRPr="00915A3E" w:rsidRDefault="00BE00CB" w:rsidP="001C6221">
      <w:pPr>
        <w:contextualSpacing/>
        <w:jc w:val="both"/>
        <w:rPr>
          <w:rFonts w:asciiTheme="minorHAnsi" w:hAnsiTheme="minorHAnsi" w:cstheme="minorHAnsi"/>
          <w:sz w:val="22"/>
          <w:szCs w:val="22"/>
        </w:rPr>
      </w:pPr>
    </w:p>
    <w:p w14:paraId="3D32EAE4" w14:textId="77777777" w:rsidR="00BE00CB" w:rsidRPr="00915A3E" w:rsidRDefault="00BE00CB" w:rsidP="001C6221">
      <w:pPr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915A3E">
        <w:rPr>
          <w:rFonts w:asciiTheme="minorHAnsi" w:hAnsiTheme="minorHAnsi" w:cstheme="minorHAnsi"/>
          <w:sz w:val="22"/>
          <w:szCs w:val="22"/>
        </w:rPr>
        <w:t xml:space="preserve">Notes biographiques (250 mots maximum) : </w:t>
      </w:r>
    </w:p>
    <w:p w14:paraId="6569F98E" w14:textId="77777777" w:rsidR="00BE00CB" w:rsidRPr="00915A3E" w:rsidRDefault="00BE00CB" w:rsidP="001C6221">
      <w:pPr>
        <w:contextualSpacing/>
        <w:jc w:val="both"/>
        <w:rPr>
          <w:rFonts w:asciiTheme="minorHAnsi" w:hAnsiTheme="minorHAnsi" w:cstheme="minorHAnsi"/>
          <w:sz w:val="22"/>
          <w:szCs w:val="22"/>
        </w:rPr>
      </w:pPr>
    </w:p>
    <w:p w14:paraId="0A4B275A" w14:textId="77777777" w:rsidR="00BE00CB" w:rsidRPr="00915A3E" w:rsidRDefault="00BE00CB" w:rsidP="001C6221">
      <w:pPr>
        <w:contextualSpacing/>
        <w:outlineLvl w:val="0"/>
        <w:rPr>
          <w:rFonts w:asciiTheme="minorHAnsi" w:hAnsiTheme="minorHAnsi" w:cstheme="minorHAnsi"/>
          <w:sz w:val="22"/>
          <w:szCs w:val="22"/>
        </w:rPr>
      </w:pPr>
    </w:p>
    <w:sectPr w:rsidR="00BE00CB" w:rsidRPr="00915A3E" w:rsidSect="00CB07DB">
      <w:headerReference w:type="default" r:id="rId13"/>
      <w:footerReference w:type="default" r:id="rId14"/>
      <w:pgSz w:w="12240" w:h="15840"/>
      <w:pgMar w:top="1418" w:right="1418" w:bottom="993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A8065" w14:textId="77777777" w:rsidR="00740A3D" w:rsidRDefault="00740A3D" w:rsidP="0098483A">
      <w:r>
        <w:separator/>
      </w:r>
    </w:p>
  </w:endnote>
  <w:endnote w:type="continuationSeparator" w:id="0">
    <w:p w14:paraId="662CAAD8" w14:textId="77777777" w:rsidR="00740A3D" w:rsidRDefault="00740A3D" w:rsidP="00984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B442A" w14:textId="29C2E3D6" w:rsidR="00CB07DB" w:rsidRPr="001914B1" w:rsidRDefault="00CB07DB" w:rsidP="001914B1">
    <w:pPr>
      <w:contextualSpacing/>
      <w:outlineLvl w:val="0"/>
      <w:rPr>
        <w:rFonts w:asciiTheme="minorHAnsi" w:hAnsiTheme="minorHAnsi" w:cstheme="minorHAnsi"/>
        <w:i/>
        <w:iCs/>
        <w:sz w:val="22"/>
        <w:szCs w:val="22"/>
      </w:rPr>
    </w:pPr>
    <w:r w:rsidRPr="00CB07DB">
      <w:rPr>
        <w:rFonts w:asciiTheme="minorHAnsi" w:hAnsiTheme="minorHAnsi" w:cstheme="minorHAnsi"/>
        <w:i/>
        <w:iCs/>
        <w:sz w:val="22"/>
        <w:szCs w:val="22"/>
      </w:rPr>
      <w:t>Nous vous remercions d’acheminer ce formulaire avant le 31 mai 202</w:t>
    </w:r>
    <w:r w:rsidR="000870D2">
      <w:rPr>
        <w:rFonts w:asciiTheme="minorHAnsi" w:hAnsiTheme="minorHAnsi" w:cstheme="minorHAnsi"/>
        <w:i/>
        <w:iCs/>
        <w:sz w:val="22"/>
        <w:szCs w:val="22"/>
      </w:rPr>
      <w:t>2</w:t>
    </w:r>
    <w:r w:rsidRPr="00CB07DB">
      <w:rPr>
        <w:rFonts w:asciiTheme="minorHAnsi" w:hAnsiTheme="minorHAnsi" w:cstheme="minorHAnsi"/>
        <w:i/>
        <w:iCs/>
        <w:sz w:val="22"/>
        <w:szCs w:val="22"/>
      </w:rPr>
      <w:t xml:space="preserve">, 23h59, à l’adresse courriel </w:t>
    </w:r>
    <w:hyperlink r:id="rId1" w:history="1">
      <w:r w:rsidRPr="00CB07DB">
        <w:rPr>
          <w:rStyle w:val="Lienhypertexte"/>
          <w:rFonts w:asciiTheme="minorHAnsi" w:hAnsiTheme="minorHAnsi" w:cstheme="minorHAnsi"/>
          <w:i/>
          <w:iCs/>
          <w:sz w:val="22"/>
          <w:szCs w:val="22"/>
        </w:rPr>
        <w:t>reseau@reseausantene.c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E70FB" w14:textId="77777777" w:rsidR="00740A3D" w:rsidRDefault="00740A3D" w:rsidP="0098483A">
      <w:r>
        <w:separator/>
      </w:r>
    </w:p>
  </w:footnote>
  <w:footnote w:type="continuationSeparator" w:id="0">
    <w:p w14:paraId="2E24136C" w14:textId="77777777" w:rsidR="00740A3D" w:rsidRDefault="00740A3D" w:rsidP="009848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2C22C" w14:textId="7BDC5DCC" w:rsidR="002321DF" w:rsidRDefault="002321DF">
    <w:pPr>
      <w:pStyle w:val="En-tt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074522" wp14:editId="40A41913">
          <wp:simplePos x="0" y="0"/>
          <wp:positionH relativeFrom="column">
            <wp:posOffset>-427989</wp:posOffset>
          </wp:positionH>
          <wp:positionV relativeFrom="paragraph">
            <wp:posOffset>-81852</wp:posOffset>
          </wp:positionV>
          <wp:extent cx="1143000" cy="705806"/>
          <wp:effectExtent l="0" t="0" r="0" b="0"/>
          <wp:wrapNone/>
          <wp:docPr id="12" name="Imag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0810" cy="7168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931E2"/>
    <w:multiLevelType w:val="hybridMultilevel"/>
    <w:tmpl w:val="B600B92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24D75"/>
    <w:multiLevelType w:val="hybridMultilevel"/>
    <w:tmpl w:val="90A22A2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01597E"/>
    <w:multiLevelType w:val="hybridMultilevel"/>
    <w:tmpl w:val="B2F014D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82584F"/>
    <w:multiLevelType w:val="hybridMultilevel"/>
    <w:tmpl w:val="AE848B28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69716CED"/>
    <w:multiLevelType w:val="hybridMultilevel"/>
    <w:tmpl w:val="359AAB5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9D737A"/>
    <w:multiLevelType w:val="hybridMultilevel"/>
    <w:tmpl w:val="E4481A8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33737B"/>
    <w:multiLevelType w:val="hybridMultilevel"/>
    <w:tmpl w:val="18E2E0B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3D1A5C"/>
    <w:multiLevelType w:val="hybridMultilevel"/>
    <w:tmpl w:val="E25EC2A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0279030">
    <w:abstractNumId w:val="3"/>
  </w:num>
  <w:num w:numId="2" w16cid:durableId="53092681">
    <w:abstractNumId w:val="5"/>
  </w:num>
  <w:num w:numId="3" w16cid:durableId="413816179">
    <w:abstractNumId w:val="2"/>
  </w:num>
  <w:num w:numId="4" w16cid:durableId="1164856307">
    <w:abstractNumId w:val="7"/>
  </w:num>
  <w:num w:numId="5" w16cid:durableId="633221627">
    <w:abstractNumId w:val="4"/>
  </w:num>
  <w:num w:numId="6" w16cid:durableId="1613397559">
    <w:abstractNumId w:val="6"/>
  </w:num>
  <w:num w:numId="7" w16cid:durableId="640965875">
    <w:abstractNumId w:val="0"/>
  </w:num>
  <w:num w:numId="8" w16cid:durableId="6760066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NDQxMjexNDe1MDFX0lEKTi0uzszPAykwNKkFAHneD10tAAAA"/>
  </w:docVars>
  <w:rsids>
    <w:rsidRoot w:val="004B3DD8"/>
    <w:rsid w:val="000004C3"/>
    <w:rsid w:val="00071C82"/>
    <w:rsid w:val="000849C8"/>
    <w:rsid w:val="000870D2"/>
    <w:rsid w:val="00090085"/>
    <w:rsid w:val="000903B5"/>
    <w:rsid w:val="00097E02"/>
    <w:rsid w:val="000A15EC"/>
    <w:rsid w:val="000B138C"/>
    <w:rsid w:val="000B2D10"/>
    <w:rsid w:val="000B68E4"/>
    <w:rsid w:val="00117056"/>
    <w:rsid w:val="001416A1"/>
    <w:rsid w:val="00160565"/>
    <w:rsid w:val="00170E11"/>
    <w:rsid w:val="00176897"/>
    <w:rsid w:val="00190D8D"/>
    <w:rsid w:val="001914B1"/>
    <w:rsid w:val="001A6F16"/>
    <w:rsid w:val="001C6221"/>
    <w:rsid w:val="001D1803"/>
    <w:rsid w:val="001F2CE0"/>
    <w:rsid w:val="00215786"/>
    <w:rsid w:val="00217B66"/>
    <w:rsid w:val="0022086F"/>
    <w:rsid w:val="00226F09"/>
    <w:rsid w:val="002321DF"/>
    <w:rsid w:val="00240441"/>
    <w:rsid w:val="00241D3B"/>
    <w:rsid w:val="0029449F"/>
    <w:rsid w:val="003051ED"/>
    <w:rsid w:val="0030663E"/>
    <w:rsid w:val="00313742"/>
    <w:rsid w:val="00340B6A"/>
    <w:rsid w:val="00347BC1"/>
    <w:rsid w:val="003509E3"/>
    <w:rsid w:val="0037170A"/>
    <w:rsid w:val="00375E87"/>
    <w:rsid w:val="00376F08"/>
    <w:rsid w:val="00385C5B"/>
    <w:rsid w:val="003A189C"/>
    <w:rsid w:val="003D2DFF"/>
    <w:rsid w:val="00400391"/>
    <w:rsid w:val="00406ADA"/>
    <w:rsid w:val="0041198E"/>
    <w:rsid w:val="0042294E"/>
    <w:rsid w:val="0045592C"/>
    <w:rsid w:val="00460164"/>
    <w:rsid w:val="004A3365"/>
    <w:rsid w:val="004B3DD8"/>
    <w:rsid w:val="004C6C1D"/>
    <w:rsid w:val="004F1E84"/>
    <w:rsid w:val="004F6A87"/>
    <w:rsid w:val="00506BC8"/>
    <w:rsid w:val="0054197B"/>
    <w:rsid w:val="005953F1"/>
    <w:rsid w:val="005C6187"/>
    <w:rsid w:val="005E0261"/>
    <w:rsid w:val="0062172D"/>
    <w:rsid w:val="0065126A"/>
    <w:rsid w:val="00653298"/>
    <w:rsid w:val="00661A10"/>
    <w:rsid w:val="006665C8"/>
    <w:rsid w:val="006E1514"/>
    <w:rsid w:val="00740A3D"/>
    <w:rsid w:val="00753780"/>
    <w:rsid w:val="00757F8A"/>
    <w:rsid w:val="00782079"/>
    <w:rsid w:val="00792C31"/>
    <w:rsid w:val="007C5A9D"/>
    <w:rsid w:val="00811D22"/>
    <w:rsid w:val="00826A0F"/>
    <w:rsid w:val="00843085"/>
    <w:rsid w:val="008655D7"/>
    <w:rsid w:val="00880859"/>
    <w:rsid w:val="008A134F"/>
    <w:rsid w:val="008F0DC4"/>
    <w:rsid w:val="00905140"/>
    <w:rsid w:val="00915A3E"/>
    <w:rsid w:val="00921FDA"/>
    <w:rsid w:val="00925836"/>
    <w:rsid w:val="0094731D"/>
    <w:rsid w:val="0098483A"/>
    <w:rsid w:val="009942BD"/>
    <w:rsid w:val="009A2D69"/>
    <w:rsid w:val="009C51D9"/>
    <w:rsid w:val="009C6E59"/>
    <w:rsid w:val="009E05BD"/>
    <w:rsid w:val="00A11681"/>
    <w:rsid w:val="00A14300"/>
    <w:rsid w:val="00A15FFC"/>
    <w:rsid w:val="00A210B5"/>
    <w:rsid w:val="00A43975"/>
    <w:rsid w:val="00A720C2"/>
    <w:rsid w:val="00A826F9"/>
    <w:rsid w:val="00A905AD"/>
    <w:rsid w:val="00AC142E"/>
    <w:rsid w:val="00AD6556"/>
    <w:rsid w:val="00B079D7"/>
    <w:rsid w:val="00B63B77"/>
    <w:rsid w:val="00B7145D"/>
    <w:rsid w:val="00BA608D"/>
    <w:rsid w:val="00BB5161"/>
    <w:rsid w:val="00BD5AD9"/>
    <w:rsid w:val="00BE00CB"/>
    <w:rsid w:val="00BE13B2"/>
    <w:rsid w:val="00BF6920"/>
    <w:rsid w:val="00C06CC9"/>
    <w:rsid w:val="00C10880"/>
    <w:rsid w:val="00C161CD"/>
    <w:rsid w:val="00C67DC6"/>
    <w:rsid w:val="00C92B8A"/>
    <w:rsid w:val="00CA5559"/>
    <w:rsid w:val="00CB07DB"/>
    <w:rsid w:val="00CE5C8A"/>
    <w:rsid w:val="00CE70CF"/>
    <w:rsid w:val="00CF3C57"/>
    <w:rsid w:val="00CF42EC"/>
    <w:rsid w:val="00CF7183"/>
    <w:rsid w:val="00D10A8A"/>
    <w:rsid w:val="00D13CF5"/>
    <w:rsid w:val="00D150C8"/>
    <w:rsid w:val="00D27E3C"/>
    <w:rsid w:val="00D4416B"/>
    <w:rsid w:val="00D46FA2"/>
    <w:rsid w:val="00D4705F"/>
    <w:rsid w:val="00D7775E"/>
    <w:rsid w:val="00D85470"/>
    <w:rsid w:val="00D85CEE"/>
    <w:rsid w:val="00DB2079"/>
    <w:rsid w:val="00DB60E5"/>
    <w:rsid w:val="00DC1B3C"/>
    <w:rsid w:val="00E3231B"/>
    <w:rsid w:val="00E542E0"/>
    <w:rsid w:val="00E85E3F"/>
    <w:rsid w:val="00E929C7"/>
    <w:rsid w:val="00E97237"/>
    <w:rsid w:val="00EA5151"/>
    <w:rsid w:val="00EC0ACE"/>
    <w:rsid w:val="00EF3E7B"/>
    <w:rsid w:val="00F13136"/>
    <w:rsid w:val="00F1324A"/>
    <w:rsid w:val="00F56B61"/>
    <w:rsid w:val="00F60F08"/>
    <w:rsid w:val="00F715C5"/>
    <w:rsid w:val="00F913BF"/>
    <w:rsid w:val="00F969B4"/>
    <w:rsid w:val="00FB33F8"/>
    <w:rsid w:val="00FB7C2E"/>
    <w:rsid w:val="00FD25C7"/>
    <w:rsid w:val="00FD6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E800CA"/>
  <w15:chartTrackingRefBased/>
  <w15:docId w15:val="{13D52C7C-A287-4A70-9C8E-CC5F3CEBB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DD8"/>
    <w:rPr>
      <w:rFonts w:ascii="Times New Roman" w:eastAsia="Times New Roman" w:hAnsi="Times New Roman"/>
      <w:sz w:val="24"/>
      <w:szCs w:val="24"/>
      <w:lang w:eastAsia="fr-FR"/>
    </w:rPr>
  </w:style>
  <w:style w:type="paragraph" w:styleId="Titre1">
    <w:name w:val="heading 1"/>
    <w:basedOn w:val="Normal"/>
    <w:next w:val="Normal"/>
    <w:link w:val="Titre1Car"/>
    <w:qFormat/>
    <w:rsid w:val="004B3DD8"/>
    <w:pPr>
      <w:keepNext/>
      <w:jc w:val="center"/>
      <w:outlineLvl w:val="0"/>
    </w:pPr>
    <w:rPr>
      <w:b/>
      <w:bCs/>
    </w:rPr>
  </w:style>
  <w:style w:type="paragraph" w:styleId="Titre2">
    <w:name w:val="heading 2"/>
    <w:basedOn w:val="Normal"/>
    <w:next w:val="Normal"/>
    <w:link w:val="Titre2Car"/>
    <w:qFormat/>
    <w:rsid w:val="004B3DD8"/>
    <w:pPr>
      <w:keepNext/>
      <w:outlineLvl w:val="1"/>
    </w:pPr>
    <w:rPr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rsid w:val="004B3DD8"/>
    <w:rPr>
      <w:rFonts w:ascii="Times New Roman" w:eastAsia="Times New Roman" w:hAnsi="Times New Roman" w:cs="Times New Roman"/>
      <w:b/>
      <w:bCs/>
      <w:sz w:val="24"/>
      <w:szCs w:val="24"/>
      <w:lang w:eastAsia="fr-FR"/>
    </w:rPr>
  </w:style>
  <w:style w:type="character" w:customStyle="1" w:styleId="Titre2Car">
    <w:name w:val="Titre 2 Car"/>
    <w:link w:val="Titre2"/>
    <w:rsid w:val="004B3DD8"/>
    <w:rPr>
      <w:rFonts w:ascii="Times New Roman" w:eastAsia="Times New Roman" w:hAnsi="Times New Roman" w:cs="Times New Roman"/>
      <w:b/>
      <w:bCs/>
      <w:sz w:val="24"/>
      <w:szCs w:val="24"/>
      <w:lang w:eastAsia="fr-FR"/>
    </w:rPr>
  </w:style>
  <w:style w:type="paragraph" w:styleId="Titre">
    <w:name w:val="Title"/>
    <w:basedOn w:val="Normal"/>
    <w:link w:val="TitreCar"/>
    <w:qFormat/>
    <w:rsid w:val="004B3DD8"/>
    <w:pPr>
      <w:jc w:val="center"/>
    </w:pPr>
    <w:rPr>
      <w:b/>
      <w:bCs/>
      <w:i/>
      <w:iCs/>
    </w:rPr>
  </w:style>
  <w:style w:type="character" w:customStyle="1" w:styleId="TitreCar">
    <w:name w:val="Titre Car"/>
    <w:link w:val="Titre"/>
    <w:rsid w:val="004B3DD8"/>
    <w:rPr>
      <w:rFonts w:ascii="Times New Roman" w:eastAsia="Times New Roman" w:hAnsi="Times New Roman" w:cs="Times New Roman"/>
      <w:b/>
      <w:bCs/>
      <w:i/>
      <w:iCs/>
      <w:sz w:val="24"/>
      <w:szCs w:val="24"/>
      <w:lang w:eastAsia="fr-FR"/>
    </w:rPr>
  </w:style>
  <w:style w:type="character" w:styleId="Lienhypertexte">
    <w:name w:val="Hyperlink"/>
    <w:semiHidden/>
    <w:rsid w:val="004B3DD8"/>
    <w:rPr>
      <w:color w:val="0000FF"/>
      <w:u w:val="single"/>
    </w:rPr>
  </w:style>
  <w:style w:type="character" w:styleId="lev">
    <w:name w:val="Strong"/>
    <w:qFormat/>
    <w:rsid w:val="004B3DD8"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B3DD8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4B3DD8"/>
    <w:rPr>
      <w:rFonts w:ascii="Tahoma" w:eastAsia="Times New Roman" w:hAnsi="Tahoma" w:cs="Tahoma"/>
      <w:sz w:val="16"/>
      <w:szCs w:val="16"/>
      <w:lang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FB33F8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rsid w:val="00071C8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98483A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98483A"/>
    <w:rPr>
      <w:rFonts w:ascii="Times New Roman" w:eastAsia="Times New Roman" w:hAnsi="Times New Roman"/>
      <w:lang w:eastAsia="fr-FR"/>
    </w:rPr>
  </w:style>
  <w:style w:type="character" w:styleId="Appelnotedebasdep">
    <w:name w:val="footnote reference"/>
    <w:basedOn w:val="Policepardfaut"/>
    <w:uiPriority w:val="99"/>
    <w:semiHidden/>
    <w:unhideWhenUsed/>
    <w:rsid w:val="0098483A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CB07DB"/>
    <w:pPr>
      <w:tabs>
        <w:tab w:val="center" w:pos="4703"/>
        <w:tab w:val="right" w:pos="9406"/>
      </w:tabs>
    </w:pPr>
  </w:style>
  <w:style w:type="character" w:customStyle="1" w:styleId="En-tteCar">
    <w:name w:val="En-tête Car"/>
    <w:basedOn w:val="Policepardfaut"/>
    <w:link w:val="En-tte"/>
    <w:uiPriority w:val="99"/>
    <w:rsid w:val="00CB07DB"/>
    <w:rPr>
      <w:rFonts w:ascii="Times New Roman" w:eastAsia="Times New Roman" w:hAnsi="Times New Roman"/>
      <w:sz w:val="24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CB07DB"/>
    <w:pPr>
      <w:tabs>
        <w:tab w:val="center" w:pos="4703"/>
        <w:tab w:val="right" w:pos="940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B07DB"/>
    <w:rPr>
      <w:rFonts w:ascii="Times New Roman" w:eastAsia="Times New Roman" w:hAnsi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0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33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9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9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g@reseausantene.ca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reseau@reseausantene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D37FD838A5264AA2913034CB0B1ED3" ma:contentTypeVersion="13" ma:contentTypeDescription="Crée un document." ma:contentTypeScope="" ma:versionID="a56ead0d078ad3fba4d9eb7530464227">
  <xsd:schema xmlns:xsd="http://www.w3.org/2001/XMLSchema" xmlns:xs="http://www.w3.org/2001/XMLSchema" xmlns:p="http://schemas.microsoft.com/office/2006/metadata/properties" xmlns:ns2="13d07b1b-647e-4a85-af76-ce4d731d301e" xmlns:ns3="91dfe4f7-56f8-4fd7-9a5f-5e455c7c8445" targetNamespace="http://schemas.microsoft.com/office/2006/metadata/properties" ma:root="true" ma:fieldsID="d0b14cb163852db31e8e9f0cada8b821" ns2:_="" ns3:_="">
    <xsd:import namespace="13d07b1b-647e-4a85-af76-ce4d731d301e"/>
    <xsd:import namespace="91dfe4f7-56f8-4fd7-9a5f-5e455c7c84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d07b1b-647e-4a85-af76-ce4d731d30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dfe4f7-56f8-4fd7-9a5f-5e455c7c844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5ED83E-BFB8-4C66-8759-68103F3090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B0A7D3F-BBA1-4914-8B99-CD157ED06D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d07b1b-647e-4a85-af76-ce4d731d301e"/>
    <ds:schemaRef ds:uri="91dfe4f7-56f8-4fd7-9a5f-5e455c7c84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974584-FE85-4FA1-A5EF-B5D7FC62B1A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8E84B9-A790-486F-91DF-804D8DC26E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2</Pages>
  <Words>347</Words>
  <Characters>1914</Characters>
  <Application>Microsoft Office Word</Application>
  <DocSecurity>0</DocSecurity>
  <Lines>15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Réseau Santé Nouvelle-Écosse</Company>
  <LinksUpToDate>false</LinksUpToDate>
  <CharactersWithSpaces>2257</CharactersWithSpaces>
  <SharedDoc>false</SharedDoc>
  <HLinks>
    <vt:vector size="6" baseType="variant">
      <vt:variant>
        <vt:i4>196641</vt:i4>
      </vt:variant>
      <vt:variant>
        <vt:i4>0</vt:i4>
      </vt:variant>
      <vt:variant>
        <vt:i4>0</vt:i4>
      </vt:variant>
      <vt:variant>
        <vt:i4>5</vt:i4>
      </vt:variant>
      <vt:variant>
        <vt:lpwstr>mailto:reseau@reseausanteN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anté</dc:creator>
  <cp:keywords/>
  <cp:lastModifiedBy>Pierre Roisné</cp:lastModifiedBy>
  <cp:revision>105</cp:revision>
  <cp:lastPrinted>2021-04-29T17:12:00Z</cp:lastPrinted>
  <dcterms:created xsi:type="dcterms:W3CDTF">2019-04-23T18:59:00Z</dcterms:created>
  <dcterms:modified xsi:type="dcterms:W3CDTF">2022-05-05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D37FD838A5264AA2913034CB0B1ED3</vt:lpwstr>
  </property>
</Properties>
</file>